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5A944" w14:textId="0F189BBF" w:rsidR="008942B6" w:rsidRPr="008942B6" w:rsidRDefault="008942B6" w:rsidP="008942B6">
      <w:pPr>
        <w:pStyle w:val="Heading1"/>
        <w:rPr>
          <w:lang w:val="de-DE"/>
        </w:rPr>
      </w:pPr>
      <w:bookmarkStart w:id="0" w:name="OLE_LINK2"/>
      <w:r w:rsidRPr="008942B6">
        <w:rPr>
          <w:lang w:val="de-DE"/>
        </w:rPr>
        <w:t>Danie: 9:00-</w:t>
      </w:r>
      <w:r>
        <w:rPr>
          <w:lang w:val="de-DE"/>
        </w:rPr>
        <w:t>9:30 PM</w:t>
      </w:r>
    </w:p>
    <w:bookmarkEnd w:id="0"/>
    <w:p w14:paraId="6D0258E8" w14:textId="0A3530C3" w:rsidR="008576CD" w:rsidRPr="008942B6" w:rsidRDefault="00422C8A">
      <w:pPr>
        <w:rPr>
          <w:lang w:val="de-DE"/>
        </w:rPr>
      </w:pPr>
      <w:r w:rsidRPr="00422C8A">
        <w:rPr>
          <w:lang w:val="de-DE"/>
        </w:rPr>
        <w:t>blob:https://www.cambly.com/38cff893-9a75-481b-98a8-2422918b4b3f</w:t>
      </w:r>
    </w:p>
    <w:p w14:paraId="45302BF1" w14:textId="64128A53" w:rsidR="008576CD" w:rsidRPr="008942B6" w:rsidRDefault="008576CD">
      <w:pPr>
        <w:rPr>
          <w:lang w:val="de-DE"/>
        </w:rPr>
      </w:pPr>
    </w:p>
    <w:p w14:paraId="714DBC1A" w14:textId="20252317" w:rsidR="008576CD" w:rsidRDefault="008576CD">
      <w:r>
        <w:rPr>
          <w:rFonts w:hint="eastAsia"/>
        </w:rPr>
        <w:t>D</w:t>
      </w:r>
      <w:r>
        <w:t>anie</w:t>
      </w:r>
    </w:p>
    <w:p w14:paraId="4BBFF329" w14:textId="6C26E4EB" w:rsidR="008576CD" w:rsidRDefault="008576CD">
      <w:r>
        <w:t>Location: Rome</w:t>
      </w:r>
    </w:p>
    <w:p w14:paraId="0CF30E03" w14:textId="751154E4" w:rsidR="00CA7F54" w:rsidRDefault="00CA7F54"/>
    <w:p w14:paraId="34F2963B" w14:textId="779077A4" w:rsidR="006F680B" w:rsidRDefault="006F680B">
      <w:r>
        <w:t>Lesion: sports</w:t>
      </w:r>
    </w:p>
    <w:p w14:paraId="099C3103" w14:textId="3F7C2067" w:rsidR="006F680B" w:rsidRDefault="006F680B">
      <w:r>
        <w:tab/>
        <w:t xml:space="preserve">Reading </w:t>
      </w:r>
    </w:p>
    <w:p w14:paraId="17F3DBD9" w14:textId="568190B1" w:rsidR="006F680B" w:rsidRDefault="006F680B">
      <w:r>
        <w:tab/>
        <w:t>Answer the question</w:t>
      </w:r>
    </w:p>
    <w:p w14:paraId="3773EB29" w14:textId="77777777" w:rsidR="006F680B" w:rsidRDefault="006F680B"/>
    <w:p w14:paraId="36D8A6DF" w14:textId="78C9AF3A" w:rsidR="008576CD" w:rsidRDefault="008576CD">
      <w:r>
        <w:t>Issues:</w:t>
      </w:r>
    </w:p>
    <w:p w14:paraId="5015E0B3" w14:textId="7E55BECF" w:rsidR="00366B4C" w:rsidRPr="006F680B" w:rsidRDefault="00BB2314" w:rsidP="00366B4C">
      <w:pPr>
        <w:pStyle w:val="ListParagraph"/>
        <w:numPr>
          <w:ilvl w:val="0"/>
          <w:numId w:val="2"/>
        </w:numPr>
        <w:rPr>
          <w:strike/>
        </w:rPr>
      </w:pPr>
      <w:r w:rsidRPr="006F680B">
        <w:rPr>
          <w:strike/>
        </w:rPr>
        <w:t xml:space="preserve">Speak fastly, make the listener feel difficult to understand, </w:t>
      </w:r>
      <w:r w:rsidR="00CA7F54" w:rsidRPr="006F680B">
        <w:rPr>
          <w:strike/>
        </w:rPr>
        <w:t xml:space="preserve">and </w:t>
      </w:r>
      <w:r w:rsidRPr="006F680B">
        <w:rPr>
          <w:strike/>
        </w:rPr>
        <w:t>even become boring.</w:t>
      </w:r>
    </w:p>
    <w:p w14:paraId="61992AC8" w14:textId="2AA7EDEF" w:rsidR="00B85982" w:rsidRPr="006F680B" w:rsidRDefault="00B85982" w:rsidP="00366B4C">
      <w:pPr>
        <w:pStyle w:val="ListParagraph"/>
        <w:numPr>
          <w:ilvl w:val="0"/>
          <w:numId w:val="2"/>
        </w:numPr>
        <w:rPr>
          <w:strike/>
        </w:rPr>
      </w:pPr>
      <w:r w:rsidRPr="006F680B">
        <w:rPr>
          <w:strike/>
        </w:rPr>
        <w:t>Speak discontinue</w:t>
      </w:r>
      <w:r w:rsidR="00AE088D" w:rsidRPr="006F680B">
        <w:rPr>
          <w:strike/>
        </w:rPr>
        <w:t xml:space="preserve">, staccato, </w:t>
      </w:r>
      <w:r w:rsidR="00CA7F54" w:rsidRPr="006F680B">
        <w:rPr>
          <w:strike/>
        </w:rPr>
        <w:t xml:space="preserve">and </w:t>
      </w:r>
      <w:r w:rsidR="00AE088D" w:rsidRPr="006F680B">
        <w:rPr>
          <w:strike/>
        </w:rPr>
        <w:t>pause for too long, which make</w:t>
      </w:r>
      <w:r w:rsidR="00CA7F54" w:rsidRPr="006F680B">
        <w:rPr>
          <w:strike/>
        </w:rPr>
        <w:t>s</w:t>
      </w:r>
      <w:r w:rsidR="00AE088D" w:rsidRPr="006F680B">
        <w:rPr>
          <w:strike/>
        </w:rPr>
        <w:t xml:space="preserve"> </w:t>
      </w:r>
      <w:r w:rsidR="00CA7F54" w:rsidRPr="006F680B">
        <w:rPr>
          <w:strike/>
        </w:rPr>
        <w:t xml:space="preserve">it </w:t>
      </w:r>
      <w:r w:rsidR="00AE088D" w:rsidRPr="006F680B">
        <w:rPr>
          <w:strike/>
        </w:rPr>
        <w:t>difficult for listener to follow and understand.</w:t>
      </w:r>
    </w:p>
    <w:p w14:paraId="240C14D9" w14:textId="4398C113" w:rsidR="00366B4C" w:rsidRPr="006F680B" w:rsidRDefault="00366B4C" w:rsidP="00366B4C">
      <w:pPr>
        <w:pStyle w:val="ListParagraph"/>
        <w:numPr>
          <w:ilvl w:val="0"/>
          <w:numId w:val="2"/>
        </w:numPr>
        <w:rPr>
          <w:strike/>
        </w:rPr>
      </w:pPr>
      <w:bookmarkStart w:id="1" w:name="OLE_LINK1"/>
      <w:r w:rsidRPr="006F680B">
        <w:rPr>
          <w:strike/>
        </w:rPr>
        <w:t>Some issues in sentence</w:t>
      </w:r>
    </w:p>
    <w:p w14:paraId="5633C985" w14:textId="3E2E84F7" w:rsidR="006F680B" w:rsidRDefault="006F72E2" w:rsidP="00366B4C">
      <w:pPr>
        <w:pStyle w:val="ListParagraph"/>
        <w:numPr>
          <w:ilvl w:val="0"/>
          <w:numId w:val="2"/>
        </w:numPr>
      </w:pPr>
      <w:r>
        <w:t>answer</w:t>
      </w:r>
      <w:r w:rsidR="006F680B">
        <w:t xml:space="preserve"> </w:t>
      </w:r>
      <w:r>
        <w:t>too freely</w:t>
      </w:r>
      <w:r w:rsidR="00E31D12">
        <w:t xml:space="preserve"> and compli</w:t>
      </w:r>
      <w:r w:rsidR="00F31DD0">
        <w:t>cating</w:t>
      </w:r>
      <w:r>
        <w:t xml:space="preserve">, not the directly answer. In the exam, interview, </w:t>
      </w:r>
      <w:r w:rsidR="005F2EF2">
        <w:t>the listener want to check your ability by your answer, rather than your freely chat.</w:t>
      </w:r>
    </w:p>
    <w:p w14:paraId="19AFD83E" w14:textId="66A2885B" w:rsidR="006404F2" w:rsidRPr="006404F2" w:rsidRDefault="006404F2" w:rsidP="006404F2">
      <w:pPr>
        <w:pStyle w:val="ListParagraph"/>
        <w:rPr>
          <w:i/>
          <w:iCs/>
        </w:rPr>
      </w:pPr>
      <w:r w:rsidRPr="006404F2">
        <w:rPr>
          <w:i/>
          <w:iCs/>
        </w:rPr>
        <w:t>For example, Do you like any sport? Why?</w:t>
      </w:r>
    </w:p>
    <w:bookmarkEnd w:id="1"/>
    <w:p w14:paraId="68BEA5A8" w14:textId="32499DA8" w:rsidR="008576CD" w:rsidRDefault="006404F2" w:rsidP="006404F2">
      <w:pPr>
        <w:jc w:val="center"/>
      </w:pPr>
      <w:r>
        <w:rPr>
          <w:noProof/>
        </w:rPr>
        <w:drawing>
          <wp:inline distT="0" distB="0" distL="0" distR="0" wp14:anchorId="4D321770" wp14:editId="2983BE76">
            <wp:extent cx="4391660" cy="1731602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03237" cy="1736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BF14E" w14:textId="6A9A6620" w:rsidR="008576CD" w:rsidRDefault="008576CD">
      <w:r>
        <w:t>Suggestion:</w:t>
      </w:r>
    </w:p>
    <w:p w14:paraId="12D0A442" w14:textId="619EED64" w:rsidR="00366B4C" w:rsidRPr="006F72E2" w:rsidRDefault="00366B4C" w:rsidP="008576CD">
      <w:pPr>
        <w:pStyle w:val="ListParagraph"/>
        <w:numPr>
          <w:ilvl w:val="0"/>
          <w:numId w:val="1"/>
        </w:numPr>
        <w:rPr>
          <w:strike/>
        </w:rPr>
      </w:pPr>
      <w:r w:rsidRPr="006F72E2">
        <w:rPr>
          <w:strike/>
        </w:rPr>
        <w:t xml:space="preserve">Speak slowly and clearly, which can let the listener understand, </w:t>
      </w:r>
      <w:r w:rsidR="00CA7F54" w:rsidRPr="006F72E2">
        <w:rPr>
          <w:strike/>
        </w:rPr>
        <w:t>at</w:t>
      </w:r>
      <w:r w:rsidRPr="006F72E2">
        <w:rPr>
          <w:strike/>
        </w:rPr>
        <w:t xml:space="preserve"> the same time,</w:t>
      </w:r>
    </w:p>
    <w:p w14:paraId="2052CBDF" w14:textId="2905F77C" w:rsidR="00471B97" w:rsidRPr="006F72E2" w:rsidRDefault="00366B4C" w:rsidP="00B85982">
      <w:pPr>
        <w:pStyle w:val="ListParagraph"/>
        <w:ind w:left="465"/>
        <w:rPr>
          <w:strike/>
        </w:rPr>
      </w:pPr>
      <w:r w:rsidRPr="006F72E2">
        <w:rPr>
          <w:strike/>
        </w:rPr>
        <w:t xml:space="preserve">you have </w:t>
      </w:r>
      <w:r w:rsidR="00065EAF" w:rsidRPr="006F72E2">
        <w:rPr>
          <w:strike/>
        </w:rPr>
        <w:t xml:space="preserve">some time to think/ organize </w:t>
      </w:r>
      <w:r w:rsidR="002B0D86" w:rsidRPr="006F72E2">
        <w:rPr>
          <w:strike/>
        </w:rPr>
        <w:t xml:space="preserve">the logic of </w:t>
      </w:r>
      <w:r w:rsidR="00CA7F54" w:rsidRPr="006F72E2">
        <w:rPr>
          <w:strike/>
        </w:rPr>
        <w:t xml:space="preserve">the </w:t>
      </w:r>
      <w:r w:rsidR="002B0D86" w:rsidRPr="006F72E2">
        <w:rPr>
          <w:strike/>
        </w:rPr>
        <w:t>next sentence.</w:t>
      </w:r>
    </w:p>
    <w:p w14:paraId="23776B87" w14:textId="69E37DC3" w:rsidR="00B85982" w:rsidRPr="006F72E2" w:rsidRDefault="00B85982" w:rsidP="00B85982">
      <w:pPr>
        <w:rPr>
          <w:strike/>
        </w:rPr>
      </w:pPr>
      <w:r w:rsidRPr="006F72E2">
        <w:rPr>
          <w:strike/>
        </w:rPr>
        <w:t xml:space="preserve"> (</w:t>
      </w:r>
      <w:r w:rsidR="006F72E2" w:rsidRPr="006F72E2">
        <w:rPr>
          <w:strike/>
        </w:rPr>
        <w:t>2</w:t>
      </w:r>
      <w:r w:rsidRPr="006F72E2">
        <w:rPr>
          <w:strike/>
        </w:rPr>
        <w:t>) Speak continu</w:t>
      </w:r>
      <w:r w:rsidR="00852137" w:rsidRPr="006F72E2">
        <w:rPr>
          <w:strike/>
        </w:rPr>
        <w:t>ously</w:t>
      </w:r>
      <w:r w:rsidR="00AE088D" w:rsidRPr="006F72E2">
        <w:rPr>
          <w:strike/>
        </w:rPr>
        <w:t xml:space="preserve"> </w:t>
      </w:r>
    </w:p>
    <w:p w14:paraId="10193C8C" w14:textId="5144AC59" w:rsidR="00471B97" w:rsidRDefault="00B85982" w:rsidP="00B85982">
      <w:pPr>
        <w:rPr>
          <w:strike/>
        </w:rPr>
      </w:pPr>
      <w:r w:rsidRPr="006F72E2">
        <w:rPr>
          <w:strike/>
        </w:rPr>
        <w:t xml:space="preserve"> (</w:t>
      </w:r>
      <w:r w:rsidR="006F72E2" w:rsidRPr="006F72E2">
        <w:rPr>
          <w:strike/>
        </w:rPr>
        <w:t>3</w:t>
      </w:r>
      <w:r w:rsidRPr="006F72E2">
        <w:rPr>
          <w:strike/>
        </w:rPr>
        <w:t xml:space="preserve">) </w:t>
      </w:r>
      <w:r w:rsidR="00471B97" w:rsidRPr="006F72E2">
        <w:rPr>
          <w:strike/>
        </w:rPr>
        <w:t xml:space="preserve">Simulation </w:t>
      </w:r>
      <w:r w:rsidR="00CA7F54" w:rsidRPr="006F72E2">
        <w:rPr>
          <w:strike/>
        </w:rPr>
        <w:t xml:space="preserve">of </w:t>
      </w:r>
      <w:r w:rsidR="00471B97" w:rsidRPr="006F72E2">
        <w:rPr>
          <w:strike/>
        </w:rPr>
        <w:t xml:space="preserve">the interview, let me suit the </w:t>
      </w:r>
      <w:r w:rsidRPr="006F72E2">
        <w:rPr>
          <w:strike/>
        </w:rPr>
        <w:t xml:space="preserve">feeling of </w:t>
      </w:r>
      <w:r w:rsidR="00CA7F54" w:rsidRPr="006F72E2">
        <w:rPr>
          <w:strike/>
        </w:rPr>
        <w:t xml:space="preserve">the </w:t>
      </w:r>
      <w:r w:rsidRPr="006F72E2">
        <w:rPr>
          <w:strike/>
        </w:rPr>
        <w:t>applicant.</w:t>
      </w:r>
    </w:p>
    <w:p w14:paraId="5294C0DA" w14:textId="296D6F03" w:rsidR="005F2EF2" w:rsidRDefault="005F2EF2" w:rsidP="00B85982">
      <w:r>
        <w:t xml:space="preserve"> </w:t>
      </w:r>
      <w:r w:rsidRPr="005F2EF2">
        <w:t>(4)</w:t>
      </w:r>
      <w:r>
        <w:t xml:space="preserve"> </w:t>
      </w:r>
      <w:r w:rsidR="002A7109">
        <w:t>You need directly</w:t>
      </w:r>
      <w:r w:rsidR="00F31DD0">
        <w:t xml:space="preserve"> and simple</w:t>
      </w:r>
      <w:r w:rsidR="002A7109">
        <w:t xml:space="preserve"> answer, let the listen receive the worth information.</w:t>
      </w:r>
    </w:p>
    <w:p w14:paraId="7F1CCE86" w14:textId="16696B46" w:rsidR="002A7109" w:rsidRDefault="00F31DD0" w:rsidP="00B85982">
      <w:r>
        <w:tab/>
        <w:t>My fav</w:t>
      </w:r>
      <w:r w:rsidR="00553899">
        <w:t>o</w:t>
      </w:r>
      <w:r>
        <w:t>rite sport is bask</w:t>
      </w:r>
      <w:r w:rsidR="00553899">
        <w:t>e</w:t>
      </w:r>
      <w:r>
        <w:t>tball because</w:t>
      </w:r>
      <w:r w:rsidR="00553899">
        <w:t xml:space="preserve"> I paly it can strength my body</w:t>
      </w:r>
      <w:r w:rsidR="005C3B38">
        <w:t>, and relax the pressure, operate the team work.</w:t>
      </w:r>
    </w:p>
    <w:p w14:paraId="216342EC" w14:textId="606B5EE5" w:rsidR="002A7109" w:rsidRDefault="00C7259A" w:rsidP="00B85982">
      <w:r>
        <w:rPr>
          <w:noProof/>
        </w:rPr>
        <w:lastRenderedPageBreak/>
        <w:drawing>
          <wp:inline distT="0" distB="0" distL="0" distR="0" wp14:anchorId="4871B845" wp14:editId="5A139128">
            <wp:extent cx="5274310" cy="20034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5B7B">
        <w:rPr>
          <w:noProof/>
        </w:rPr>
        <w:drawing>
          <wp:inline distT="0" distB="0" distL="0" distR="0" wp14:anchorId="55C66A31" wp14:editId="07A355B1">
            <wp:extent cx="5274310" cy="216789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46D35" w14:textId="78AB10CC" w:rsidR="00E51615" w:rsidRPr="005F2EF2" w:rsidRDefault="00E51615" w:rsidP="00B85982">
      <w:r>
        <w:rPr>
          <w:noProof/>
        </w:rPr>
        <w:drawing>
          <wp:inline distT="0" distB="0" distL="0" distR="0" wp14:anchorId="55B05905" wp14:editId="588E2653">
            <wp:extent cx="5274310" cy="20237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FBDED" w14:textId="77777777" w:rsidR="006F72E2" w:rsidRPr="006F72E2" w:rsidRDefault="006F72E2" w:rsidP="00B85982">
      <w:pPr>
        <w:rPr>
          <w:strike/>
        </w:rPr>
      </w:pPr>
    </w:p>
    <w:p w14:paraId="3B8C63F3" w14:textId="13E342D6" w:rsidR="00C7685F" w:rsidRDefault="00C7685F" w:rsidP="00B85982"/>
    <w:p w14:paraId="7F4E4D3B" w14:textId="0B8A0274" w:rsidR="003746DB" w:rsidRDefault="003746DB" w:rsidP="00B85982"/>
    <w:sectPr w:rsidR="003746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A01CA"/>
    <w:multiLevelType w:val="hybridMultilevel"/>
    <w:tmpl w:val="B2D2D7F2"/>
    <w:lvl w:ilvl="0" w:tplc="28CC85D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252240B8"/>
    <w:multiLevelType w:val="multilevel"/>
    <w:tmpl w:val="1624E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6727D9"/>
    <w:multiLevelType w:val="hybridMultilevel"/>
    <w:tmpl w:val="DA22C5D2"/>
    <w:lvl w:ilvl="0" w:tplc="167040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E86E0F"/>
    <w:multiLevelType w:val="hybridMultilevel"/>
    <w:tmpl w:val="2332A722"/>
    <w:lvl w:ilvl="0" w:tplc="DCF2E5D0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5" w:hanging="360"/>
      </w:pPr>
    </w:lvl>
    <w:lvl w:ilvl="2" w:tplc="0809001B" w:tentative="1">
      <w:start w:val="1"/>
      <w:numFmt w:val="lowerRoman"/>
      <w:lvlText w:val="%3."/>
      <w:lvlJc w:val="right"/>
      <w:pPr>
        <w:ind w:left="1905" w:hanging="180"/>
      </w:pPr>
    </w:lvl>
    <w:lvl w:ilvl="3" w:tplc="0809000F" w:tentative="1">
      <w:start w:val="1"/>
      <w:numFmt w:val="decimal"/>
      <w:lvlText w:val="%4."/>
      <w:lvlJc w:val="left"/>
      <w:pPr>
        <w:ind w:left="2625" w:hanging="360"/>
      </w:pPr>
    </w:lvl>
    <w:lvl w:ilvl="4" w:tplc="08090019" w:tentative="1">
      <w:start w:val="1"/>
      <w:numFmt w:val="lowerLetter"/>
      <w:lvlText w:val="%5."/>
      <w:lvlJc w:val="left"/>
      <w:pPr>
        <w:ind w:left="3345" w:hanging="360"/>
      </w:pPr>
    </w:lvl>
    <w:lvl w:ilvl="5" w:tplc="0809001B" w:tentative="1">
      <w:start w:val="1"/>
      <w:numFmt w:val="lowerRoman"/>
      <w:lvlText w:val="%6."/>
      <w:lvlJc w:val="right"/>
      <w:pPr>
        <w:ind w:left="4065" w:hanging="180"/>
      </w:pPr>
    </w:lvl>
    <w:lvl w:ilvl="6" w:tplc="0809000F" w:tentative="1">
      <w:start w:val="1"/>
      <w:numFmt w:val="decimal"/>
      <w:lvlText w:val="%7."/>
      <w:lvlJc w:val="left"/>
      <w:pPr>
        <w:ind w:left="4785" w:hanging="360"/>
      </w:pPr>
    </w:lvl>
    <w:lvl w:ilvl="7" w:tplc="08090019" w:tentative="1">
      <w:start w:val="1"/>
      <w:numFmt w:val="lowerLetter"/>
      <w:lvlText w:val="%8."/>
      <w:lvlJc w:val="left"/>
      <w:pPr>
        <w:ind w:left="5505" w:hanging="360"/>
      </w:pPr>
    </w:lvl>
    <w:lvl w:ilvl="8" w:tplc="0809001B" w:tentative="1">
      <w:start w:val="1"/>
      <w:numFmt w:val="lowerRoman"/>
      <w:lvlText w:val="%9."/>
      <w:lvlJc w:val="right"/>
      <w:pPr>
        <w:ind w:left="6225" w:hanging="180"/>
      </w:pPr>
    </w:lvl>
  </w:abstractNum>
  <w:num w:numId="1" w16cid:durableId="1530072170">
    <w:abstractNumId w:val="3"/>
  </w:num>
  <w:num w:numId="2" w16cid:durableId="1190143675">
    <w:abstractNumId w:val="2"/>
  </w:num>
  <w:num w:numId="3" w16cid:durableId="1017731958">
    <w:abstractNumId w:val="0"/>
  </w:num>
  <w:num w:numId="4" w16cid:durableId="15977846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tjQ2NTE1NDM3tjRS0lEKTi0uzszPAykwrgUAA19ynSwAAAA="/>
  </w:docVars>
  <w:rsids>
    <w:rsidRoot w:val="00902E0A"/>
    <w:rsid w:val="00065EAF"/>
    <w:rsid w:val="000B5F67"/>
    <w:rsid w:val="001273BD"/>
    <w:rsid w:val="0016658A"/>
    <w:rsid w:val="002A7109"/>
    <w:rsid w:val="002B0D86"/>
    <w:rsid w:val="00366B4C"/>
    <w:rsid w:val="003746DB"/>
    <w:rsid w:val="00422C8A"/>
    <w:rsid w:val="00444214"/>
    <w:rsid w:val="004566D5"/>
    <w:rsid w:val="00463822"/>
    <w:rsid w:val="00471B97"/>
    <w:rsid w:val="00553899"/>
    <w:rsid w:val="005C3B38"/>
    <w:rsid w:val="005F2EF2"/>
    <w:rsid w:val="006404F2"/>
    <w:rsid w:val="006F680B"/>
    <w:rsid w:val="006F72E2"/>
    <w:rsid w:val="007A4622"/>
    <w:rsid w:val="00852137"/>
    <w:rsid w:val="008576CD"/>
    <w:rsid w:val="00890A0C"/>
    <w:rsid w:val="008942B6"/>
    <w:rsid w:val="00902E0A"/>
    <w:rsid w:val="00A01FD0"/>
    <w:rsid w:val="00A24A4C"/>
    <w:rsid w:val="00AE088D"/>
    <w:rsid w:val="00B85982"/>
    <w:rsid w:val="00BB2314"/>
    <w:rsid w:val="00C7259A"/>
    <w:rsid w:val="00C7685F"/>
    <w:rsid w:val="00CA7F54"/>
    <w:rsid w:val="00D55B7B"/>
    <w:rsid w:val="00E256A1"/>
    <w:rsid w:val="00E31D12"/>
    <w:rsid w:val="00E51615"/>
    <w:rsid w:val="00F31DD0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39166"/>
  <w15:chartTrackingRefBased/>
  <w15:docId w15:val="{7A19FF41-D392-409A-9337-D3E583739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42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76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76C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576C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42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rc">
    <w:name w:val="src"/>
    <w:basedOn w:val="Normal"/>
    <w:rsid w:val="003746D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1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2</Pages>
  <Words>162</Words>
  <Characters>92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Danie: 9:00-9:30 PM</vt:lpstr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3</cp:revision>
  <dcterms:created xsi:type="dcterms:W3CDTF">2022-08-03T05:49:00Z</dcterms:created>
  <dcterms:modified xsi:type="dcterms:W3CDTF">2022-08-03T06:22:00Z</dcterms:modified>
</cp:coreProperties>
</file>